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F4A589" w14:textId="77777777" w:rsidR="00CA3176" w:rsidRDefault="00CA3176" w:rsidP="00CA3176"/>
    <w:p w14:paraId="547F5468" w14:textId="23BF68C0" w:rsidR="00CA3176" w:rsidRPr="00244398" w:rsidRDefault="00CA3176" w:rsidP="00CA3176">
      <w:pPr>
        <w:tabs>
          <w:tab w:val="left" w:pos="1665"/>
        </w:tabs>
        <w:rPr>
          <w:b/>
          <w:sz w:val="32"/>
          <w:u w:val="single"/>
        </w:rPr>
      </w:pPr>
      <w:r w:rsidRPr="00244398">
        <w:rPr>
          <w:b/>
          <w:sz w:val="32"/>
          <w:u w:val="single"/>
        </w:rPr>
        <w:t>PRI</w:t>
      </w:r>
      <w:r w:rsidR="00C50EB6">
        <w:rPr>
          <w:b/>
          <w:sz w:val="32"/>
          <w:u w:val="single"/>
        </w:rPr>
        <w:t>CING SCHEDULE</w:t>
      </w:r>
      <w:r w:rsidR="00C569C8">
        <w:rPr>
          <w:b/>
          <w:sz w:val="32"/>
          <w:u w:val="single"/>
        </w:rPr>
        <w:t xml:space="preserve">: </w:t>
      </w:r>
      <w:r w:rsidR="00452D6B">
        <w:rPr>
          <w:b/>
          <w:sz w:val="32"/>
          <w:u w:val="single"/>
        </w:rPr>
        <w:t>BLOEMFONTEIN GPO</w:t>
      </w:r>
      <w:r w:rsidR="004267D2">
        <w:rPr>
          <w:b/>
          <w:sz w:val="32"/>
          <w:u w:val="single"/>
        </w:rPr>
        <w:t xml:space="preserve"> CLEANING SERVICES</w:t>
      </w:r>
    </w:p>
    <w:p w14:paraId="33D5F93E" w14:textId="77777777" w:rsidR="00CA3176" w:rsidRDefault="00CA3176" w:rsidP="00CA3176">
      <w:pPr>
        <w:rPr>
          <w:rFonts w:ascii="Arial" w:hAnsi="Arial" w:cs="Arial"/>
          <w:b/>
          <w:bCs/>
        </w:rPr>
      </w:pPr>
      <w:r w:rsidRPr="00CD77B5">
        <w:rPr>
          <w:rFonts w:ascii="Arial" w:hAnsi="Arial" w:cs="Arial"/>
          <w:b/>
          <w:bCs/>
        </w:rPr>
        <w:t>NAME OF BIDDER / SUPPLIER…………………………………..</w:t>
      </w:r>
    </w:p>
    <w:p w14:paraId="2AEF3D84" w14:textId="77777777" w:rsidR="00CA3176" w:rsidRDefault="00CA3176" w:rsidP="00CA3176">
      <w:pPr>
        <w:tabs>
          <w:tab w:val="left" w:pos="720"/>
          <w:tab w:val="center" w:pos="4500"/>
        </w:tabs>
        <w:ind w:left="360" w:hanging="360"/>
        <w:rPr>
          <w:rFonts w:ascii="Arial" w:hAnsi="Arial" w:cs="Arial"/>
          <w:b/>
        </w:rPr>
      </w:pPr>
      <w:r w:rsidRPr="008B0F32">
        <w:rPr>
          <w:rFonts w:ascii="Arial" w:hAnsi="Arial" w:cs="Arial"/>
          <w:b/>
        </w:rPr>
        <w:t>Bidders shall:</w:t>
      </w:r>
    </w:p>
    <w:p w14:paraId="3717B4EA" w14:textId="77777777" w:rsidR="00CA3176" w:rsidRDefault="00CA3176" w:rsidP="00CA3176">
      <w:pPr>
        <w:numPr>
          <w:ilvl w:val="0"/>
          <w:numId w:val="1"/>
        </w:numPr>
        <w:tabs>
          <w:tab w:val="left" w:pos="540"/>
        </w:tabs>
        <w:spacing w:after="240" w:line="240" w:lineRule="auto"/>
        <w:ind w:left="426" w:hanging="426"/>
        <w:rPr>
          <w:rFonts w:ascii="Arial" w:hAnsi="Arial" w:cs="Arial"/>
        </w:rPr>
      </w:pPr>
      <w:r w:rsidRPr="00B66C02">
        <w:rPr>
          <w:rFonts w:ascii="Arial" w:hAnsi="Arial" w:cs="Arial"/>
        </w:rPr>
        <w:t xml:space="preserve">Bidders shall quote rates that </w:t>
      </w:r>
      <w:r w:rsidRPr="00B66C02">
        <w:rPr>
          <w:rFonts w:ascii="Arial" w:hAnsi="Arial" w:cs="Arial"/>
          <w:b/>
        </w:rPr>
        <w:t xml:space="preserve">include </w:t>
      </w:r>
      <w:r w:rsidRPr="00B66C02">
        <w:rPr>
          <w:rFonts w:ascii="Arial" w:hAnsi="Arial" w:cs="Arial"/>
        </w:rPr>
        <w:t>the cost of all labour, equipment, materials and consumables required to execute the se</w:t>
      </w:r>
      <w:r>
        <w:rPr>
          <w:rFonts w:ascii="Arial" w:hAnsi="Arial" w:cs="Arial"/>
        </w:rPr>
        <w:t>rvice.</w:t>
      </w:r>
    </w:p>
    <w:p w14:paraId="2384452F" w14:textId="626DF595" w:rsidR="00CA3176" w:rsidRDefault="00CA3176" w:rsidP="00CA3176">
      <w:pPr>
        <w:numPr>
          <w:ilvl w:val="0"/>
          <w:numId w:val="1"/>
        </w:numPr>
        <w:tabs>
          <w:tab w:val="left" w:pos="540"/>
        </w:tabs>
        <w:spacing w:after="240" w:line="240" w:lineRule="auto"/>
        <w:ind w:left="426" w:hanging="426"/>
        <w:rPr>
          <w:rFonts w:ascii="Arial" w:hAnsi="Arial" w:cs="Arial"/>
        </w:rPr>
      </w:pPr>
      <w:r w:rsidRPr="006052CC">
        <w:rPr>
          <w:rFonts w:ascii="Arial" w:hAnsi="Arial" w:cs="Arial"/>
        </w:rPr>
        <w:t xml:space="preserve">Bidders shall quote rates that </w:t>
      </w:r>
      <w:r>
        <w:rPr>
          <w:rFonts w:ascii="Arial" w:hAnsi="Arial" w:cs="Arial"/>
          <w:b/>
        </w:rPr>
        <w:t>in</w:t>
      </w:r>
      <w:r w:rsidRPr="006052CC">
        <w:rPr>
          <w:rFonts w:ascii="Arial" w:hAnsi="Arial" w:cs="Arial"/>
          <w:b/>
        </w:rPr>
        <w:t>clude</w:t>
      </w:r>
      <w:r w:rsidR="00073B45">
        <w:rPr>
          <w:rFonts w:ascii="Arial" w:hAnsi="Arial" w:cs="Arial"/>
        </w:rPr>
        <w:t xml:space="preserve"> value added tax and compliant with minimum wage &amp; statutory levies (UIF, etc.)</w:t>
      </w:r>
    </w:p>
    <w:tbl>
      <w:tblPr>
        <w:tblW w:w="1207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3998"/>
        <w:gridCol w:w="2268"/>
        <w:gridCol w:w="1559"/>
        <w:gridCol w:w="3544"/>
      </w:tblGrid>
      <w:tr w:rsidR="00B608D5" w:rsidRPr="00CD77B5" w14:paraId="4902B71A" w14:textId="77777777" w:rsidTr="00B608D5">
        <w:trPr>
          <w:trHeight w:val="252"/>
        </w:trPr>
        <w:tc>
          <w:tcPr>
            <w:tcW w:w="709" w:type="dxa"/>
            <w:shd w:val="clear" w:color="auto" w:fill="17365D"/>
          </w:tcPr>
          <w:p w14:paraId="271A5D2C" w14:textId="4C7442D7" w:rsidR="00B608D5" w:rsidRPr="00B95B1B" w:rsidRDefault="00B608D5" w:rsidP="00B608D5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tem</w:t>
            </w:r>
          </w:p>
        </w:tc>
        <w:tc>
          <w:tcPr>
            <w:tcW w:w="3998" w:type="dxa"/>
            <w:shd w:val="clear" w:color="auto" w:fill="17365D"/>
          </w:tcPr>
          <w:p w14:paraId="39752B04" w14:textId="77777777" w:rsidR="00B608D5" w:rsidRPr="00B95B1B" w:rsidRDefault="00B608D5" w:rsidP="00B608D5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B95B1B">
              <w:rPr>
                <w:rFonts w:ascii="Arial" w:hAnsi="Arial" w:cs="Arial"/>
              </w:rPr>
              <w:t>Description</w:t>
            </w:r>
          </w:p>
        </w:tc>
        <w:tc>
          <w:tcPr>
            <w:tcW w:w="2268" w:type="dxa"/>
            <w:shd w:val="clear" w:color="auto" w:fill="17365D"/>
          </w:tcPr>
          <w:p w14:paraId="0DB8DFD3" w14:textId="3B384E85" w:rsidR="00B608D5" w:rsidRDefault="00B608D5" w:rsidP="00B608D5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thly</w:t>
            </w:r>
            <w:r w:rsidR="00D24C93">
              <w:rPr>
                <w:rFonts w:ascii="Arial" w:hAnsi="Arial" w:cs="Arial"/>
              </w:rPr>
              <w:t xml:space="preserve"> Price</w:t>
            </w:r>
          </w:p>
        </w:tc>
        <w:tc>
          <w:tcPr>
            <w:tcW w:w="1559" w:type="dxa"/>
            <w:shd w:val="clear" w:color="auto" w:fill="17365D"/>
          </w:tcPr>
          <w:p w14:paraId="1E38C319" w14:textId="4AB066A4" w:rsidR="00B608D5" w:rsidRDefault="00B608D5" w:rsidP="00B608D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OM</w:t>
            </w:r>
          </w:p>
        </w:tc>
        <w:tc>
          <w:tcPr>
            <w:tcW w:w="3544" w:type="dxa"/>
            <w:shd w:val="clear" w:color="auto" w:fill="17365D"/>
          </w:tcPr>
          <w:p w14:paraId="336F1EF0" w14:textId="04A13EB1" w:rsidR="00B608D5" w:rsidRPr="00B95B1B" w:rsidRDefault="00B608D5" w:rsidP="00B608D5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 Cost for 12 Months</w:t>
            </w:r>
          </w:p>
        </w:tc>
      </w:tr>
      <w:tr w:rsidR="00B608D5" w:rsidRPr="00CD77B5" w14:paraId="1B3406E8" w14:textId="77777777" w:rsidTr="00B608D5">
        <w:trPr>
          <w:trHeight w:val="567"/>
        </w:trPr>
        <w:tc>
          <w:tcPr>
            <w:tcW w:w="709" w:type="dxa"/>
          </w:tcPr>
          <w:p w14:paraId="4995D643" w14:textId="23351277" w:rsidR="00B608D5" w:rsidRPr="00CD77B5" w:rsidRDefault="00B608D5" w:rsidP="00952051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</w:t>
            </w:r>
          </w:p>
        </w:tc>
        <w:tc>
          <w:tcPr>
            <w:tcW w:w="3998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44996F1" w14:textId="316F3316" w:rsidR="00B608D5" w:rsidRPr="00B95B1B" w:rsidRDefault="00B608D5" w:rsidP="00751E6A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eaning services as per specification.</w:t>
            </w:r>
          </w:p>
        </w:tc>
        <w:tc>
          <w:tcPr>
            <w:tcW w:w="2268" w:type="dxa"/>
          </w:tcPr>
          <w:p w14:paraId="34D9455D" w14:textId="067D19DC" w:rsidR="00B608D5" w:rsidRPr="00804EBC" w:rsidRDefault="00B608D5" w:rsidP="00952051">
            <w:pPr>
              <w:rPr>
                <w:rFonts w:ascii="Arial" w:hAnsi="Arial" w:cs="Arial"/>
              </w:rPr>
            </w:pPr>
          </w:p>
        </w:tc>
        <w:tc>
          <w:tcPr>
            <w:tcW w:w="1559" w:type="dxa"/>
          </w:tcPr>
          <w:p w14:paraId="019DF878" w14:textId="01581689" w:rsidR="00B608D5" w:rsidRPr="00804EBC" w:rsidRDefault="00B608D5" w:rsidP="00B608D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3544" w:type="dxa"/>
          </w:tcPr>
          <w:p w14:paraId="27845816" w14:textId="0855C725" w:rsidR="00B608D5" w:rsidRPr="00804EBC" w:rsidRDefault="00B608D5" w:rsidP="00952051">
            <w:pPr>
              <w:rPr>
                <w:rFonts w:ascii="Arial" w:hAnsi="Arial" w:cs="Arial"/>
              </w:rPr>
            </w:pPr>
          </w:p>
        </w:tc>
      </w:tr>
      <w:tr w:rsidR="00083770" w:rsidRPr="00CD77B5" w14:paraId="77AF806D" w14:textId="77777777" w:rsidTr="002D5F1E">
        <w:trPr>
          <w:trHeight w:val="479"/>
        </w:trPr>
        <w:tc>
          <w:tcPr>
            <w:tcW w:w="709" w:type="dxa"/>
          </w:tcPr>
          <w:p w14:paraId="51E8D518" w14:textId="4654568E" w:rsidR="00083770" w:rsidRDefault="002D5F1E" w:rsidP="00952051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</w:t>
            </w:r>
          </w:p>
        </w:tc>
        <w:tc>
          <w:tcPr>
            <w:tcW w:w="3998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C43E6A9" w14:textId="2410DE9F" w:rsidR="00083770" w:rsidRDefault="00083770" w:rsidP="00751E6A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nce-Off Start-Up Comprehensive Cleaning</w:t>
            </w:r>
            <w:r w:rsidR="00B8063B">
              <w:rPr>
                <w:rFonts w:ascii="Arial" w:hAnsi="Arial" w:cs="Arial"/>
              </w:rPr>
              <w:t>, including deep cleaning as per these specifications.</w:t>
            </w:r>
          </w:p>
        </w:tc>
        <w:tc>
          <w:tcPr>
            <w:tcW w:w="2268" w:type="dxa"/>
          </w:tcPr>
          <w:p w14:paraId="16F2DB59" w14:textId="77777777" w:rsidR="00737F90" w:rsidRDefault="00737F90" w:rsidP="002D5F1E">
            <w:pPr>
              <w:jc w:val="center"/>
              <w:rPr>
                <w:rFonts w:ascii="Arial" w:hAnsi="Arial" w:cs="Arial"/>
              </w:rPr>
            </w:pPr>
          </w:p>
          <w:p w14:paraId="03F4E5A6" w14:textId="4B32DF6B" w:rsidR="00083770" w:rsidRDefault="002D5F1E" w:rsidP="002D5F1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/A</w:t>
            </w:r>
          </w:p>
        </w:tc>
        <w:tc>
          <w:tcPr>
            <w:tcW w:w="1559" w:type="dxa"/>
          </w:tcPr>
          <w:p w14:paraId="7DD5B594" w14:textId="77777777" w:rsidR="00737F90" w:rsidRDefault="00737F90" w:rsidP="00B608D5">
            <w:pPr>
              <w:jc w:val="center"/>
              <w:rPr>
                <w:rFonts w:ascii="Arial" w:hAnsi="Arial" w:cs="Arial"/>
              </w:rPr>
            </w:pPr>
          </w:p>
          <w:p w14:paraId="651AB558" w14:textId="79B1F01F" w:rsidR="00083770" w:rsidRDefault="002D5F1E" w:rsidP="00B608D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3544" w:type="dxa"/>
          </w:tcPr>
          <w:p w14:paraId="4CABD8F8" w14:textId="5DC58F16" w:rsidR="00083770" w:rsidRPr="00804EBC" w:rsidRDefault="00083770" w:rsidP="00952051">
            <w:pPr>
              <w:rPr>
                <w:rFonts w:ascii="Arial" w:hAnsi="Arial" w:cs="Arial"/>
              </w:rPr>
            </w:pPr>
          </w:p>
        </w:tc>
      </w:tr>
      <w:tr w:rsidR="00F83BA3" w:rsidRPr="00823FC6" w14:paraId="533218CB" w14:textId="77777777" w:rsidTr="00EE7C9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55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4B1A9" w14:textId="2B19418D" w:rsidR="00F83BA3" w:rsidRPr="00E82B46" w:rsidRDefault="00F83BA3" w:rsidP="00E82B46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7825" w:type="dxa"/>
            <w:gridSpan w:val="3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6FADED73" w14:textId="2948037B" w:rsidR="00F83BA3" w:rsidRPr="00804EBC" w:rsidRDefault="00F83BA3" w:rsidP="00F83BA3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otal Cost Before V.A.T 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D1E58" w14:textId="7F0F251E" w:rsidR="00F83BA3" w:rsidRPr="00804EBC" w:rsidRDefault="00F83BA3" w:rsidP="00381AF3">
            <w:pPr>
              <w:rPr>
                <w:rFonts w:ascii="Arial" w:hAnsi="Arial" w:cs="Arial"/>
              </w:rPr>
            </w:pPr>
          </w:p>
        </w:tc>
      </w:tr>
      <w:tr w:rsidR="00F83BA3" w:rsidRPr="00823FC6" w14:paraId="7D31B7A1" w14:textId="77777777" w:rsidTr="00A346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67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0AB56" w14:textId="7897DC3A" w:rsidR="00F83BA3" w:rsidRPr="00E82B46" w:rsidRDefault="00F83BA3" w:rsidP="00E82B46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4</w:t>
            </w:r>
          </w:p>
        </w:tc>
        <w:tc>
          <w:tcPr>
            <w:tcW w:w="7825" w:type="dxa"/>
            <w:gridSpan w:val="3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58437366" w14:textId="107C5843" w:rsidR="00F83BA3" w:rsidRPr="00804EBC" w:rsidRDefault="00F83BA3" w:rsidP="00F83BA3">
            <w:pPr>
              <w:jc w:val="right"/>
              <w:rPr>
                <w:rFonts w:ascii="Arial" w:hAnsi="Arial" w:cs="Arial"/>
              </w:rPr>
            </w:pPr>
            <w:r w:rsidRPr="00E82B46">
              <w:rPr>
                <w:rFonts w:ascii="Arial" w:hAnsi="Arial" w:cs="Arial"/>
              </w:rPr>
              <w:t>Value Added Tax (V.A.T) @ 15%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9BDC2" w14:textId="030FDFD8" w:rsidR="00F83BA3" w:rsidRPr="00804EBC" w:rsidRDefault="00F83BA3" w:rsidP="00381AF3">
            <w:pPr>
              <w:rPr>
                <w:rFonts w:ascii="Arial" w:hAnsi="Arial" w:cs="Arial"/>
              </w:rPr>
            </w:pPr>
          </w:p>
        </w:tc>
      </w:tr>
      <w:tr w:rsidR="00F83BA3" w:rsidRPr="00823FC6" w14:paraId="53849E60" w14:textId="77777777" w:rsidTr="00A85A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67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AE858" w14:textId="1BCC64C3" w:rsidR="00F83BA3" w:rsidRPr="00E82B46" w:rsidRDefault="00F83BA3" w:rsidP="00E82B46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5</w:t>
            </w:r>
          </w:p>
        </w:tc>
        <w:tc>
          <w:tcPr>
            <w:tcW w:w="7825" w:type="dxa"/>
            <w:gridSpan w:val="3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0A242747" w14:textId="7C00FDF4" w:rsidR="00F83BA3" w:rsidRPr="00CB5D35" w:rsidRDefault="00F83BA3" w:rsidP="00F83BA3">
            <w:pPr>
              <w:jc w:val="right"/>
              <w:rPr>
                <w:rFonts w:ascii="Arial" w:hAnsi="Arial" w:cs="Arial"/>
                <w:b/>
              </w:rPr>
            </w:pPr>
            <w:r w:rsidRPr="00E82B46">
              <w:rPr>
                <w:rFonts w:ascii="Arial" w:hAnsi="Arial" w:cs="Arial"/>
              </w:rPr>
              <w:t xml:space="preserve">TOTAL AMOUNT </w:t>
            </w:r>
            <w:r w:rsidRPr="00CB5D35">
              <w:rPr>
                <w:rFonts w:ascii="Arial" w:hAnsi="Arial" w:cs="Arial"/>
              </w:rPr>
              <w:t>TO BE CARRIED OVER TO TENDER DOCUMENT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FF19B" w14:textId="130B2355" w:rsidR="00F83BA3" w:rsidRPr="00CB5D35" w:rsidRDefault="00F83BA3" w:rsidP="00381AF3">
            <w:pPr>
              <w:rPr>
                <w:rFonts w:ascii="Arial" w:hAnsi="Arial" w:cs="Arial"/>
                <w:b/>
              </w:rPr>
            </w:pPr>
          </w:p>
        </w:tc>
      </w:tr>
      <w:tr w:rsidR="00F83BA3" w:rsidRPr="00CD77B5" w14:paraId="7EBFEDAD" w14:textId="77777777" w:rsidTr="005A3792">
        <w:trPr>
          <w:trHeight w:val="687"/>
        </w:trPr>
        <w:tc>
          <w:tcPr>
            <w:tcW w:w="709" w:type="dxa"/>
          </w:tcPr>
          <w:p w14:paraId="35F9ADA0" w14:textId="6F17291E" w:rsidR="00F83BA3" w:rsidRPr="00CD77B5" w:rsidRDefault="00F83BA3" w:rsidP="00952051">
            <w:pPr>
              <w:rPr>
                <w:rFonts w:ascii="Arial" w:hAnsi="Arial" w:cs="Arial"/>
                <w:b/>
              </w:rPr>
            </w:pPr>
          </w:p>
        </w:tc>
        <w:tc>
          <w:tcPr>
            <w:tcW w:w="11369" w:type="dxa"/>
            <w:gridSpan w:val="4"/>
          </w:tcPr>
          <w:p w14:paraId="36D75AB7" w14:textId="2D5740C2" w:rsidR="00F83BA3" w:rsidRDefault="00F83BA3" w:rsidP="00EE6348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otal amount in words:</w:t>
            </w:r>
            <w:r w:rsidR="00792591">
              <w:rPr>
                <w:rFonts w:ascii="Arial" w:hAnsi="Arial" w:cs="Arial"/>
                <w:b/>
              </w:rPr>
              <w:t xml:space="preserve"> </w:t>
            </w:r>
            <w:bookmarkStart w:id="0" w:name="_GoBack"/>
            <w:bookmarkEnd w:id="0"/>
          </w:p>
        </w:tc>
      </w:tr>
    </w:tbl>
    <w:p w14:paraId="457A287E" w14:textId="77777777" w:rsidR="00CA3176" w:rsidRPr="00A0070E" w:rsidRDefault="00CA3176" w:rsidP="00CA3176">
      <w:pPr>
        <w:spacing w:after="0" w:line="240" w:lineRule="auto"/>
        <w:ind w:left="720" w:hanging="720"/>
        <w:rPr>
          <w:rFonts w:ascii="Arial" w:eastAsia="Times New Roman" w:hAnsi="Arial" w:cs="Arial"/>
          <w:sz w:val="20"/>
          <w:lang w:val="en-US"/>
        </w:rPr>
      </w:pPr>
      <w:r w:rsidRPr="00A0070E">
        <w:rPr>
          <w:rFonts w:ascii="Arial" w:eastAsia="Times New Roman" w:hAnsi="Arial" w:cs="Arial"/>
          <w:sz w:val="20"/>
          <w:lang w:val="en-US"/>
        </w:rPr>
        <w:t xml:space="preserve">The bidder warrants that the pricing quoted above is free of any errors and omissions and that he/she is able to deliver the service on the price </w:t>
      </w:r>
    </w:p>
    <w:p w14:paraId="7A704F86" w14:textId="77777777" w:rsidR="00CA3176" w:rsidRPr="00A0070E" w:rsidRDefault="00CA3176" w:rsidP="00CA3176">
      <w:pPr>
        <w:spacing w:after="0" w:line="240" w:lineRule="auto"/>
        <w:ind w:left="720" w:hanging="720"/>
        <w:rPr>
          <w:rFonts w:ascii="Arial" w:eastAsia="Times New Roman" w:hAnsi="Arial" w:cs="Arial"/>
          <w:sz w:val="20"/>
          <w:lang w:val="en-US"/>
        </w:rPr>
      </w:pPr>
      <w:r w:rsidRPr="00A0070E">
        <w:rPr>
          <w:rFonts w:ascii="Arial" w:eastAsia="Times New Roman" w:hAnsi="Arial" w:cs="Arial"/>
          <w:sz w:val="20"/>
          <w:lang w:val="en-US"/>
        </w:rPr>
        <w:t>Quoted.</w:t>
      </w:r>
    </w:p>
    <w:p w14:paraId="5AC350D5" w14:textId="77777777" w:rsidR="00CA3176" w:rsidRPr="00181F30" w:rsidRDefault="00CA3176" w:rsidP="00A0070E">
      <w:pPr>
        <w:tabs>
          <w:tab w:val="left" w:pos="-567"/>
        </w:tabs>
        <w:spacing w:before="120" w:after="0" w:line="240" w:lineRule="auto"/>
        <w:ind w:right="-759"/>
        <w:jc w:val="both"/>
        <w:rPr>
          <w:rFonts w:ascii="Arial" w:eastAsia="Times New Roman" w:hAnsi="Arial" w:cs="Times New Roman"/>
          <w:b/>
          <w:szCs w:val="24"/>
          <w:lang w:val="en-GB"/>
        </w:rPr>
      </w:pPr>
      <w:r w:rsidRPr="00181F30">
        <w:rPr>
          <w:rFonts w:ascii="Arial" w:eastAsia="Times New Roman" w:hAnsi="Arial" w:cs="Times New Roman"/>
          <w:b/>
          <w:szCs w:val="24"/>
          <w:lang w:val="en-GB"/>
        </w:rPr>
        <w:t>SIGNATURE</w:t>
      </w:r>
      <w:r w:rsidRPr="00181F30">
        <w:rPr>
          <w:rFonts w:ascii="Arial" w:eastAsia="Times New Roman" w:hAnsi="Arial" w:cs="Times New Roman"/>
          <w:b/>
          <w:szCs w:val="24"/>
          <w:lang w:val="en-GB"/>
        </w:rPr>
        <w:tab/>
      </w:r>
      <w:r w:rsidRPr="00181F30">
        <w:rPr>
          <w:rFonts w:ascii="Arial" w:eastAsia="Times New Roman" w:hAnsi="Arial" w:cs="Times New Roman"/>
          <w:b/>
          <w:szCs w:val="24"/>
          <w:lang w:val="en-GB"/>
        </w:rPr>
        <w:tab/>
      </w:r>
      <w:r w:rsidRPr="00181F30">
        <w:rPr>
          <w:rFonts w:ascii="Arial" w:eastAsia="Times New Roman" w:hAnsi="Arial" w:cs="Times New Roman"/>
          <w:b/>
          <w:szCs w:val="24"/>
          <w:lang w:val="en-GB"/>
        </w:rPr>
        <w:tab/>
      </w:r>
      <w:r w:rsidRPr="00181F30">
        <w:rPr>
          <w:rFonts w:ascii="Arial" w:eastAsia="Times New Roman" w:hAnsi="Arial" w:cs="Times New Roman"/>
          <w:b/>
          <w:szCs w:val="24"/>
          <w:lang w:val="en-GB"/>
        </w:rPr>
        <w:tab/>
        <w:t xml:space="preserve">   :</w:t>
      </w:r>
      <w:r w:rsidRPr="00181F30">
        <w:rPr>
          <w:rFonts w:ascii="Arial" w:eastAsia="Times New Roman" w:hAnsi="Arial" w:cs="Times New Roman"/>
          <w:b/>
          <w:szCs w:val="24"/>
          <w:lang w:val="en-GB"/>
        </w:rPr>
        <w:tab/>
        <w:t>....................................................................</w:t>
      </w:r>
    </w:p>
    <w:p w14:paraId="1200E5C8" w14:textId="77777777" w:rsidR="00CA3176" w:rsidRPr="00181F30" w:rsidRDefault="00CA3176" w:rsidP="00A0070E">
      <w:pPr>
        <w:tabs>
          <w:tab w:val="left" w:pos="-567"/>
        </w:tabs>
        <w:spacing w:before="120" w:after="0" w:line="240" w:lineRule="auto"/>
        <w:ind w:right="-760"/>
        <w:jc w:val="both"/>
        <w:rPr>
          <w:rFonts w:ascii="Arial" w:eastAsia="Times New Roman" w:hAnsi="Arial" w:cs="Times New Roman"/>
          <w:b/>
          <w:szCs w:val="24"/>
          <w:lang w:val="en-GB"/>
        </w:rPr>
      </w:pPr>
      <w:r w:rsidRPr="00181F30">
        <w:rPr>
          <w:rFonts w:ascii="Arial" w:eastAsia="Times New Roman" w:hAnsi="Arial" w:cs="Times New Roman"/>
          <w:b/>
          <w:szCs w:val="24"/>
          <w:lang w:val="en-GB"/>
        </w:rPr>
        <w:t>NAME OF DELEGATED SIGNATORY:        ..........................................................……..</w:t>
      </w:r>
    </w:p>
    <w:p w14:paraId="477BDA6F" w14:textId="77777777" w:rsidR="00CA3176" w:rsidRPr="00181F30" w:rsidRDefault="00CA3176" w:rsidP="00A0070E">
      <w:pPr>
        <w:tabs>
          <w:tab w:val="left" w:pos="-567"/>
        </w:tabs>
        <w:spacing w:before="120" w:after="0" w:line="240" w:lineRule="auto"/>
        <w:ind w:right="-760"/>
        <w:jc w:val="both"/>
        <w:rPr>
          <w:rFonts w:ascii="Arial" w:eastAsia="Times New Roman" w:hAnsi="Arial" w:cs="Times New Roman"/>
          <w:szCs w:val="24"/>
          <w:lang w:val="en-GB"/>
        </w:rPr>
      </w:pPr>
      <w:r w:rsidRPr="00181F30">
        <w:rPr>
          <w:rFonts w:ascii="Arial" w:eastAsia="Times New Roman" w:hAnsi="Arial" w:cs="Times New Roman"/>
          <w:b/>
          <w:szCs w:val="24"/>
          <w:lang w:val="en-GB"/>
        </w:rPr>
        <w:t>(PRINT)</w:t>
      </w:r>
      <w:r w:rsidRPr="00181F30">
        <w:rPr>
          <w:rFonts w:ascii="Arial" w:eastAsia="Times New Roman" w:hAnsi="Arial" w:cs="Times New Roman"/>
          <w:b/>
          <w:szCs w:val="24"/>
          <w:lang w:val="en-GB"/>
        </w:rPr>
        <w:tab/>
      </w:r>
      <w:r w:rsidRPr="00181F30">
        <w:rPr>
          <w:rFonts w:ascii="Arial" w:eastAsia="Times New Roman" w:hAnsi="Arial" w:cs="Times New Roman"/>
          <w:b/>
          <w:szCs w:val="24"/>
          <w:lang w:val="en-GB"/>
        </w:rPr>
        <w:tab/>
      </w:r>
      <w:r w:rsidRPr="00181F30">
        <w:rPr>
          <w:rFonts w:ascii="Arial" w:eastAsia="Times New Roman" w:hAnsi="Arial" w:cs="Times New Roman"/>
          <w:b/>
          <w:szCs w:val="24"/>
          <w:lang w:val="en-GB"/>
        </w:rPr>
        <w:tab/>
      </w:r>
      <w:r w:rsidRPr="00181F30">
        <w:rPr>
          <w:rFonts w:ascii="Arial" w:eastAsia="Times New Roman" w:hAnsi="Arial" w:cs="Times New Roman"/>
          <w:b/>
          <w:szCs w:val="24"/>
          <w:lang w:val="en-GB"/>
        </w:rPr>
        <w:tab/>
      </w:r>
      <w:r w:rsidRPr="00181F30">
        <w:rPr>
          <w:rFonts w:ascii="Arial" w:eastAsia="Times New Roman" w:hAnsi="Arial" w:cs="Times New Roman"/>
          <w:b/>
          <w:szCs w:val="24"/>
          <w:lang w:val="en-GB"/>
        </w:rPr>
        <w:tab/>
      </w:r>
      <w:r w:rsidRPr="00181F30">
        <w:rPr>
          <w:rFonts w:ascii="Arial" w:eastAsia="Times New Roman" w:hAnsi="Arial" w:cs="Times New Roman"/>
          <w:szCs w:val="24"/>
          <w:lang w:val="en-GB"/>
        </w:rPr>
        <w:t>in his capacity of</w:t>
      </w:r>
    </w:p>
    <w:p w14:paraId="7577B7AD" w14:textId="77777777" w:rsidR="00CA3176" w:rsidRPr="00181F30" w:rsidRDefault="00CA3176" w:rsidP="00A0070E">
      <w:pPr>
        <w:tabs>
          <w:tab w:val="left" w:pos="-567"/>
        </w:tabs>
        <w:spacing w:before="120" w:after="0" w:line="240" w:lineRule="auto"/>
        <w:ind w:right="-759"/>
        <w:jc w:val="both"/>
        <w:rPr>
          <w:rFonts w:ascii="Arial" w:eastAsia="Times New Roman" w:hAnsi="Arial" w:cs="Times New Roman"/>
          <w:b/>
          <w:szCs w:val="24"/>
          <w:lang w:val="en-GB"/>
        </w:rPr>
      </w:pPr>
      <w:r w:rsidRPr="00181F30">
        <w:rPr>
          <w:rFonts w:ascii="Arial" w:eastAsia="Times New Roman" w:hAnsi="Arial" w:cs="Times New Roman"/>
          <w:b/>
          <w:szCs w:val="24"/>
          <w:lang w:val="en-GB"/>
        </w:rPr>
        <w:t>DESIGNATION OF SIGNATORY</w:t>
      </w:r>
      <w:r w:rsidRPr="00181F30">
        <w:rPr>
          <w:rFonts w:ascii="Arial" w:eastAsia="Times New Roman" w:hAnsi="Arial" w:cs="Times New Roman"/>
          <w:b/>
          <w:szCs w:val="24"/>
          <w:lang w:val="en-GB"/>
        </w:rPr>
        <w:tab/>
        <w:t xml:space="preserve">  :</w:t>
      </w:r>
      <w:r w:rsidRPr="00181F30">
        <w:rPr>
          <w:rFonts w:ascii="Arial" w:eastAsia="Times New Roman" w:hAnsi="Arial" w:cs="Times New Roman"/>
          <w:b/>
          <w:szCs w:val="24"/>
          <w:lang w:val="en-GB"/>
        </w:rPr>
        <w:tab/>
        <w:t>....................................................................</w:t>
      </w:r>
    </w:p>
    <w:p w14:paraId="0CCE6282" w14:textId="77777777" w:rsidR="00CA3176" w:rsidRPr="00181F30" w:rsidRDefault="00CA3176" w:rsidP="00A0070E">
      <w:pPr>
        <w:tabs>
          <w:tab w:val="left" w:pos="-567"/>
        </w:tabs>
        <w:spacing w:before="120" w:after="0" w:line="240" w:lineRule="auto"/>
        <w:ind w:right="-759"/>
        <w:jc w:val="both"/>
        <w:rPr>
          <w:rFonts w:ascii="Arial" w:eastAsia="Times New Roman" w:hAnsi="Arial" w:cs="Times New Roman"/>
          <w:szCs w:val="24"/>
          <w:lang w:val="en-GB"/>
        </w:rPr>
      </w:pPr>
      <w:r w:rsidRPr="00181F30">
        <w:rPr>
          <w:rFonts w:ascii="Arial" w:eastAsia="Times New Roman" w:hAnsi="Arial" w:cs="Times New Roman"/>
          <w:b/>
          <w:szCs w:val="24"/>
          <w:lang w:val="en-GB"/>
        </w:rPr>
        <w:t>(PRINT)</w:t>
      </w:r>
      <w:r w:rsidRPr="00181F30">
        <w:rPr>
          <w:rFonts w:ascii="Arial" w:eastAsia="Times New Roman" w:hAnsi="Arial" w:cs="Times New Roman"/>
          <w:b/>
          <w:szCs w:val="24"/>
          <w:lang w:val="en-GB"/>
        </w:rPr>
        <w:tab/>
      </w:r>
      <w:r w:rsidRPr="00181F30">
        <w:rPr>
          <w:rFonts w:ascii="Arial" w:eastAsia="Times New Roman" w:hAnsi="Arial" w:cs="Times New Roman"/>
          <w:b/>
          <w:szCs w:val="24"/>
          <w:lang w:val="en-GB"/>
        </w:rPr>
        <w:tab/>
      </w:r>
      <w:r w:rsidRPr="00181F30">
        <w:rPr>
          <w:rFonts w:ascii="Arial" w:eastAsia="Times New Roman" w:hAnsi="Arial" w:cs="Times New Roman"/>
          <w:b/>
          <w:szCs w:val="24"/>
          <w:lang w:val="en-GB"/>
        </w:rPr>
        <w:tab/>
      </w:r>
      <w:r w:rsidRPr="00181F30">
        <w:rPr>
          <w:rFonts w:ascii="Arial" w:eastAsia="Times New Roman" w:hAnsi="Arial" w:cs="Times New Roman"/>
          <w:b/>
          <w:szCs w:val="24"/>
          <w:lang w:val="en-GB"/>
        </w:rPr>
        <w:tab/>
      </w:r>
      <w:r w:rsidRPr="00181F30">
        <w:rPr>
          <w:rFonts w:ascii="Arial" w:eastAsia="Times New Roman" w:hAnsi="Arial" w:cs="Times New Roman"/>
          <w:b/>
          <w:szCs w:val="24"/>
          <w:lang w:val="en-GB"/>
        </w:rPr>
        <w:tab/>
      </w:r>
      <w:r w:rsidRPr="00181F30">
        <w:rPr>
          <w:rFonts w:ascii="Arial" w:eastAsia="Times New Roman" w:hAnsi="Arial" w:cs="Times New Roman"/>
          <w:szCs w:val="24"/>
          <w:lang w:val="en-GB"/>
        </w:rPr>
        <w:t>who warrants his authority to sign on behalf of</w:t>
      </w:r>
    </w:p>
    <w:p w14:paraId="371E503C" w14:textId="4B6A3091" w:rsidR="00E33E52" w:rsidRDefault="00CA3176" w:rsidP="00A0070E">
      <w:pPr>
        <w:tabs>
          <w:tab w:val="left" w:pos="-567"/>
        </w:tabs>
        <w:spacing w:before="120" w:after="0" w:line="240" w:lineRule="auto"/>
        <w:ind w:right="-759"/>
        <w:jc w:val="both"/>
        <w:rPr>
          <w:rFonts w:ascii="Arial" w:eastAsia="Times New Roman" w:hAnsi="Arial" w:cs="Times New Roman"/>
          <w:b/>
          <w:szCs w:val="24"/>
          <w:lang w:val="en-GB"/>
        </w:rPr>
      </w:pPr>
      <w:r w:rsidRPr="00181F30">
        <w:rPr>
          <w:rFonts w:ascii="Arial" w:eastAsia="Times New Roman" w:hAnsi="Arial" w:cs="Times New Roman"/>
          <w:b/>
          <w:szCs w:val="24"/>
          <w:lang w:val="en-GB"/>
        </w:rPr>
        <w:t>NAME OF BIDDER (COMPANY)</w:t>
      </w:r>
      <w:r w:rsidRPr="00181F30">
        <w:rPr>
          <w:rFonts w:ascii="Arial" w:eastAsia="Times New Roman" w:hAnsi="Arial" w:cs="Times New Roman"/>
          <w:b/>
          <w:szCs w:val="24"/>
          <w:lang w:val="en-GB"/>
        </w:rPr>
        <w:tab/>
        <w:t xml:space="preserve">  :</w:t>
      </w:r>
      <w:r w:rsidRPr="00181F30">
        <w:rPr>
          <w:rFonts w:ascii="Arial" w:eastAsia="Times New Roman" w:hAnsi="Arial" w:cs="Times New Roman"/>
          <w:b/>
          <w:szCs w:val="24"/>
          <w:lang w:val="en-GB"/>
        </w:rPr>
        <w:tab/>
        <w:t>.....................................................................</w:t>
      </w:r>
    </w:p>
    <w:sectPr w:rsidR="00E33E52" w:rsidSect="00A0070E">
      <w:pgSz w:w="16838" w:h="11906" w:orient="landscape"/>
      <w:pgMar w:top="709" w:right="1440" w:bottom="993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3EA30CB" w14:textId="77777777" w:rsidR="001E0B40" w:rsidRDefault="001E0B40" w:rsidP="00CA3176">
      <w:pPr>
        <w:spacing w:after="0" w:line="240" w:lineRule="auto"/>
      </w:pPr>
      <w:r>
        <w:separator/>
      </w:r>
    </w:p>
  </w:endnote>
  <w:endnote w:type="continuationSeparator" w:id="0">
    <w:p w14:paraId="6C8622E3" w14:textId="77777777" w:rsidR="001E0B40" w:rsidRDefault="001E0B40" w:rsidP="00CA31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DF889A1" w14:textId="77777777" w:rsidR="001E0B40" w:rsidRDefault="001E0B40" w:rsidP="00CA3176">
      <w:pPr>
        <w:spacing w:after="0" w:line="240" w:lineRule="auto"/>
      </w:pPr>
      <w:r>
        <w:separator/>
      </w:r>
    </w:p>
  </w:footnote>
  <w:footnote w:type="continuationSeparator" w:id="0">
    <w:p w14:paraId="4D777305" w14:textId="77777777" w:rsidR="001E0B40" w:rsidRDefault="001E0B40" w:rsidP="00CA31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F145DBF"/>
    <w:multiLevelType w:val="hybridMultilevel"/>
    <w:tmpl w:val="F68050E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3trQ0B1Kmhhbmxko6SsGpxcWZ+XkgBUa1AN2IaissAAAA"/>
  </w:docVars>
  <w:rsids>
    <w:rsidRoot w:val="00417C6B"/>
    <w:rsid w:val="0004670E"/>
    <w:rsid w:val="00073B45"/>
    <w:rsid w:val="00083770"/>
    <w:rsid w:val="000A18C0"/>
    <w:rsid w:val="000A2ADE"/>
    <w:rsid w:val="001045A9"/>
    <w:rsid w:val="00111A95"/>
    <w:rsid w:val="00136FF8"/>
    <w:rsid w:val="00153D34"/>
    <w:rsid w:val="001601B8"/>
    <w:rsid w:val="0019151C"/>
    <w:rsid w:val="001E0B40"/>
    <w:rsid w:val="00223CC3"/>
    <w:rsid w:val="00256C9C"/>
    <w:rsid w:val="00260238"/>
    <w:rsid w:val="00290374"/>
    <w:rsid w:val="002D5F1E"/>
    <w:rsid w:val="002D7995"/>
    <w:rsid w:val="003113EB"/>
    <w:rsid w:val="003172A5"/>
    <w:rsid w:val="003A26A4"/>
    <w:rsid w:val="003A5144"/>
    <w:rsid w:val="003E6A98"/>
    <w:rsid w:val="00417C6B"/>
    <w:rsid w:val="004267D2"/>
    <w:rsid w:val="00452D6B"/>
    <w:rsid w:val="004A62FC"/>
    <w:rsid w:val="004B72FB"/>
    <w:rsid w:val="004E4E0B"/>
    <w:rsid w:val="004E6043"/>
    <w:rsid w:val="004E79F1"/>
    <w:rsid w:val="00502870"/>
    <w:rsid w:val="00542E86"/>
    <w:rsid w:val="0055576C"/>
    <w:rsid w:val="0058248D"/>
    <w:rsid w:val="005A3792"/>
    <w:rsid w:val="0070745C"/>
    <w:rsid w:val="00737F90"/>
    <w:rsid w:val="00751E6A"/>
    <w:rsid w:val="00792591"/>
    <w:rsid w:val="007C023A"/>
    <w:rsid w:val="007C5415"/>
    <w:rsid w:val="00804EBC"/>
    <w:rsid w:val="008F0C16"/>
    <w:rsid w:val="00980186"/>
    <w:rsid w:val="00A0070E"/>
    <w:rsid w:val="00AC6AA6"/>
    <w:rsid w:val="00B05F1C"/>
    <w:rsid w:val="00B608D5"/>
    <w:rsid w:val="00B8063B"/>
    <w:rsid w:val="00B8554D"/>
    <w:rsid w:val="00B973EB"/>
    <w:rsid w:val="00C007AC"/>
    <w:rsid w:val="00C13A37"/>
    <w:rsid w:val="00C50EB6"/>
    <w:rsid w:val="00C569C8"/>
    <w:rsid w:val="00CA3176"/>
    <w:rsid w:val="00CF50A4"/>
    <w:rsid w:val="00D0010D"/>
    <w:rsid w:val="00D10E46"/>
    <w:rsid w:val="00D24C93"/>
    <w:rsid w:val="00D37AD7"/>
    <w:rsid w:val="00D65429"/>
    <w:rsid w:val="00D87B75"/>
    <w:rsid w:val="00E33E52"/>
    <w:rsid w:val="00E364F6"/>
    <w:rsid w:val="00E66D96"/>
    <w:rsid w:val="00E82B46"/>
    <w:rsid w:val="00EE6348"/>
    <w:rsid w:val="00EF4F09"/>
    <w:rsid w:val="00F236C6"/>
    <w:rsid w:val="00F83BA3"/>
    <w:rsid w:val="00FC3BDF"/>
    <w:rsid w:val="00FC64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DCF2DD"/>
  <w15:chartTrackingRefBased/>
  <w15:docId w15:val="{B9617C9A-A537-4EE6-9735-88C9CC010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31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3176"/>
  </w:style>
  <w:style w:type="paragraph" w:styleId="Footer">
    <w:name w:val="footer"/>
    <w:basedOn w:val="Normal"/>
    <w:link w:val="FooterChar"/>
    <w:uiPriority w:val="99"/>
    <w:unhideWhenUsed/>
    <w:rsid w:val="00CA31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3176"/>
  </w:style>
  <w:style w:type="paragraph" w:styleId="BalloonText">
    <w:name w:val="Balloon Text"/>
    <w:basedOn w:val="Normal"/>
    <w:link w:val="BalloonTextChar"/>
    <w:uiPriority w:val="99"/>
    <w:semiHidden/>
    <w:unhideWhenUsed/>
    <w:rsid w:val="00D37A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7AD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172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72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72A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72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72A5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E82B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070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9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2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2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01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3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0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6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BAD3A26D-4C25-4D51-9320-11E0C12866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01</Words>
  <Characters>114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uto Makgahlela</dc:creator>
  <cp:keywords/>
  <dc:description/>
  <cp:lastModifiedBy>Bernadette van Zyl</cp:lastModifiedBy>
  <cp:revision>6</cp:revision>
  <dcterms:created xsi:type="dcterms:W3CDTF">2024-07-11T13:15:00Z</dcterms:created>
  <dcterms:modified xsi:type="dcterms:W3CDTF">2024-07-26T10:06:00Z</dcterms:modified>
</cp:coreProperties>
</file>